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7A038" w14:textId="58A38199" w:rsidR="00EE2FEA" w:rsidRDefault="00EE2FEA" w:rsidP="00EE2FEA">
      <w:r>
        <w:t>Regular Meeting</w:t>
      </w:r>
      <w:r w:rsidR="000C6DC1">
        <w:t xml:space="preserve"> </w:t>
      </w:r>
      <w:r w:rsidR="0019205B">
        <w:t>in-person and</w:t>
      </w:r>
      <w:r w:rsidR="000C6DC1">
        <w:t xml:space="preserve"> ZOOM</w:t>
      </w:r>
    </w:p>
    <w:p w14:paraId="547A70B0" w14:textId="26CD6646" w:rsidR="00EE2FEA" w:rsidRDefault="0019205B" w:rsidP="00EE2FEA">
      <w:r>
        <w:t>July 8, 2020</w:t>
      </w:r>
    </w:p>
    <w:p w14:paraId="784202CD" w14:textId="77777777" w:rsidR="00CE75F6" w:rsidRDefault="00CE75F6" w:rsidP="00EE2FEA"/>
    <w:p w14:paraId="17725DC6" w14:textId="73C153E4" w:rsidR="00EE2FEA" w:rsidRDefault="00EE2FEA" w:rsidP="00EE2FEA">
      <w:r>
        <w:t xml:space="preserve">The regular meeting of the Board of Education was held </w:t>
      </w:r>
      <w:r w:rsidR="0019205B">
        <w:t xml:space="preserve">in-person and </w:t>
      </w:r>
      <w:r w:rsidR="00C0292B">
        <w:t>via ZOOM live videoconference</w:t>
      </w:r>
      <w:r>
        <w:t xml:space="preserve">.  The meeting was called to order at </w:t>
      </w:r>
      <w:r w:rsidR="00EE333A">
        <w:t>6:</w:t>
      </w:r>
      <w:r w:rsidR="0019205B">
        <w:t>48</w:t>
      </w:r>
      <w:r>
        <w:t xml:space="preserve"> p.m. by Board President </w:t>
      </w:r>
      <w:r w:rsidR="009062F4">
        <w:t>Kellenbenz</w:t>
      </w:r>
      <w:r w:rsidR="00C763FF">
        <w:t xml:space="preserve"> </w:t>
      </w:r>
      <w:r w:rsidR="00934838">
        <w:t>who</w:t>
      </w:r>
      <w:bookmarkStart w:id="0" w:name="_GoBack"/>
      <w:bookmarkEnd w:id="0"/>
      <w:r w:rsidR="000C6DC1">
        <w:t xml:space="preserve"> announced that the meeting was being recorded</w:t>
      </w:r>
      <w:r w:rsidR="00C763FF">
        <w:t>.</w:t>
      </w:r>
    </w:p>
    <w:p w14:paraId="19842C9B" w14:textId="77777777" w:rsidR="00405C2F" w:rsidRDefault="00405C2F" w:rsidP="00EE2FEA"/>
    <w:p w14:paraId="7EAFE835" w14:textId="4B52EFD6"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66120A">
        <w:t>Lincoln,</w:t>
      </w:r>
      <w:r w:rsidR="00B12B70">
        <w:t xml:space="preserve"> </w:t>
      </w:r>
      <w:r w:rsidR="00E21E93">
        <w:t>Provan,</w:t>
      </w:r>
      <w:r w:rsidR="0089760F">
        <w:t xml:space="preserve"> </w:t>
      </w:r>
      <w:r w:rsidR="002D1765">
        <w:t>Repko, Superintendent</w:t>
      </w:r>
      <w:r>
        <w:t xml:space="preserve"> </w:t>
      </w:r>
      <w:r w:rsidR="00EE53EB">
        <w:t>Brown</w:t>
      </w:r>
      <w:r w:rsidR="00FF034A">
        <w:t xml:space="preserve">, </w:t>
      </w:r>
      <w:r w:rsidR="000C6DC1">
        <w:t xml:space="preserve">Business Manager Bizzarro </w:t>
      </w:r>
      <w:r w:rsidR="00FF034A">
        <w:t>an</w:t>
      </w:r>
      <w:r w:rsidR="00DB5754">
        <w:t xml:space="preserve">d </w:t>
      </w:r>
      <w:r w:rsidR="00747DF0">
        <w:t>District Clerk Anderson</w:t>
      </w:r>
      <w:r w:rsidR="00DB5754">
        <w:t>.</w:t>
      </w:r>
    </w:p>
    <w:p w14:paraId="3D6C3868" w14:textId="77777777" w:rsidR="00EE2FEA" w:rsidRDefault="00EE2FEA" w:rsidP="00EE2FEA"/>
    <w:p w14:paraId="7BBCD10F" w14:textId="6FE13E12" w:rsidR="00ED2D0D" w:rsidRDefault="00EE2FEA" w:rsidP="00EE2FEA">
      <w:r>
        <w:t xml:space="preserve">ABSENT:  </w:t>
      </w:r>
      <w:r w:rsidR="0066120A">
        <w:t>None</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3C99C882" w14:textId="65823DFC" w:rsidR="002F258E" w:rsidRDefault="002F258E">
            <w:r>
              <w:t xml:space="preserve">Board Member </w:t>
            </w:r>
            <w:r w:rsidR="00B12B70">
              <w:t>Coons</w:t>
            </w:r>
            <w:r>
              <w:t xml:space="preserve"> made a motion to amend the agenda to include Consent Agenda Item</w:t>
            </w:r>
            <w:r w:rsidR="00B12B70">
              <w:t>s</w:t>
            </w:r>
            <w:r>
              <w:t xml:space="preserve"> I. </w:t>
            </w:r>
            <w:r w:rsidR="00B12B70">
              <w:t>c, d, e, i</w:t>
            </w:r>
            <w:r>
              <w:t xml:space="preserve">. and change </w:t>
            </w:r>
            <w:r w:rsidR="00B12B70">
              <w:t>item l. name</w:t>
            </w:r>
            <w:r>
              <w:t xml:space="preserve"> from </w:t>
            </w:r>
            <w:r w:rsidR="00B12B70">
              <w:t>Alex to Andrew; add Personnel Item III. b. and a Proposed Executive Session</w:t>
            </w:r>
            <w:r>
              <w:t xml:space="preserve">, seconded by Board Member </w:t>
            </w:r>
            <w:r w:rsidR="00B12B70">
              <w:t>Repko</w:t>
            </w:r>
            <w:r>
              <w:t xml:space="preserve">, and carried </w:t>
            </w:r>
            <w:r w:rsidR="00B12B70">
              <w:t>6</w:t>
            </w:r>
            <w:r>
              <w:t xml:space="preserve"> ayes, 0 noes, and 0 abstentions.</w:t>
            </w:r>
          </w:p>
          <w:p w14:paraId="5090EBED" w14:textId="62B7B4D8" w:rsidR="00BA391B" w:rsidRDefault="00BA391B"/>
          <w:p w14:paraId="3AA1DE5E" w14:textId="52DE6E7B" w:rsidR="00F33318" w:rsidRDefault="00BA391B">
            <w:r>
              <w:t xml:space="preserve">Board Member Lincoln made a motion to approve Consent Agenda Items as listed, seconded by Board Member Provan, and carried 6 ayes, 0 noes, and 0 abstentions:  I. a. Approve Budget Transfer in the total amount of $59,649.27 dated June 24, 2020; b. Approve Budget Transfer in the total amount of $66,767.49 dated June 30, 2020; c. Approve Treasurer’s Monthly Report for the month ended January 31, 2020; d. Approve Treasurer’s Monthly Report for the month ended February 29, 2020; e. Approve Treasurer’s Monthly Report for the month ended March 31, 2020; f. Approve Treasurer’s Monthly Report for the month ended April 30, 2020; g. Approve Intermunicipal Agreement between the Germantown Central School District and the Columbia County Sheriff’s Office for the 2020-2021 school year; h. Approve the extension of contracts for pupil transportation with Michael S. Johnston, LLC; Pulcher Transportation, Inc.; and Pat Zanchelli, Inc. effective July 8, 2020; i. Approve Agreement between the Germantown Central School District and </w:t>
            </w:r>
            <w:r w:rsidR="002D1765">
              <w:t>Care Mount</w:t>
            </w:r>
            <w:r>
              <w:t xml:space="preserve"> Medical, P.C. from July 1, 2020 through June 30, 2021; j. Appoint Tyler Hohensheldt as a part-time Summer Cleaner at $11.80 per hour; k. Appoint Collin Messenger as a part-time Summer Cleaner at $11.80 per hour; l. Appoint Andrew Fecht as a part-time Summer Cleaner at $11.80 per hour; m. Appoint Alex Lent as a part-time Summer Cleaner at $11.80 per hour; n. Appoint Karyn Moore, Teacher for the 2020 Summer Elementary Clipper Academy at $30.00 per hour; o. Appoint Karyn Moore, Coordinator for the 2020 Summer Elementary Clipper Academy, Stipend $800.00; p. Appoint Karen Krager, Teacher for the 2020 Summer Elementary Clipper Academy at $30.00 per hour; </w:t>
            </w:r>
            <w:r w:rsidR="00F33318">
              <w:t xml:space="preserve">q. Appoint Brittany Walsh, Teacher for the 2020 CSE Summer Distance </w:t>
            </w:r>
            <w:r w:rsidR="00F33318">
              <w:lastRenderedPageBreak/>
              <w:t>Learning at $30.00 per hour; r. Appoint Kevin Flanagan, Speech &amp; Language Teacher for the 2020 CSE Summer Distance Learning at $30.00 per hour; s. Appoint Renee Grzeskow, Counselor for the 2020 CSE Summer Distance Learning at $30.00 per hour; t. Approve June 10, 2020 Regular Meeting minutes; u. Approve June 24, 2020 Special Meeting minutes; v. Approve recommendations from the Committee on Special Education.</w:t>
            </w:r>
          </w:p>
          <w:p w14:paraId="1EE3230D" w14:textId="77777777" w:rsidR="00F33318" w:rsidRDefault="00F33318"/>
          <w:p w14:paraId="69850FFB" w14:textId="77777777" w:rsidR="00F33318" w:rsidRDefault="00F33318">
            <w:r>
              <w:t>Board Member Lincoln made a motion to adopt the following resolution, seconded by Board Member Coons, and carried 6 ayes, 0 noes, and 0 abstentions:</w:t>
            </w:r>
          </w:p>
          <w:p w14:paraId="43EB9392" w14:textId="77777777" w:rsidR="00F33318" w:rsidRDefault="00F33318"/>
          <w:p w14:paraId="7BAEDBA9" w14:textId="77777777" w:rsidR="00F33318" w:rsidRDefault="00F33318">
            <w:r>
              <w:rPr>
                <w:b/>
                <w:bCs/>
              </w:rPr>
              <w:t xml:space="preserve">“BE IT RESOLVED, </w:t>
            </w:r>
            <w:r>
              <w:t>that the Board of Education hereby approves the following change order in connection with the 2015 Capital Project, as presented to the Board at this meeting:</w:t>
            </w:r>
          </w:p>
          <w:p w14:paraId="433803DC" w14:textId="77777777" w:rsidR="00F33318" w:rsidRDefault="00F33318"/>
          <w:p w14:paraId="3CA1A2D4" w14:textId="422DD840" w:rsidR="00BA391B" w:rsidRPr="00F33318" w:rsidRDefault="00F33318" w:rsidP="00F33318">
            <w:pPr>
              <w:pStyle w:val="ListParagraph"/>
              <w:numPr>
                <w:ilvl w:val="0"/>
                <w:numId w:val="26"/>
              </w:numPr>
            </w:pPr>
            <w:r>
              <w:rPr>
                <w:rFonts w:ascii="Times New Roman" w:hAnsi="Times New Roman"/>
                <w:sz w:val="24"/>
                <w:szCs w:val="24"/>
              </w:rPr>
              <w:t>Change Order No. HC-003 to the mechanical contractor E.W. Tompkins Company, Inc. for the amount of $19,305.00, to be added to the contract amount with E.W. Tompkins Company, Inc.; and</w:t>
            </w:r>
          </w:p>
          <w:p w14:paraId="73CDDB13" w14:textId="53BCF5FA" w:rsidR="00F33318" w:rsidRDefault="00F33318" w:rsidP="00F33318"/>
          <w:p w14:paraId="13355795" w14:textId="021A696A" w:rsidR="00F33318" w:rsidRDefault="00F33318" w:rsidP="00F33318">
            <w:r>
              <w:rPr>
                <w:b/>
                <w:bCs/>
              </w:rPr>
              <w:t xml:space="preserve">BE IT FURTHER RESOLVED, </w:t>
            </w:r>
            <w:r>
              <w:t>that the Board hereby authorizes the Board President to sign the above Change Order on behalf of the District.  A copy of the Change Order is incorporated by reference within the minutes of this meeting.”</w:t>
            </w:r>
          </w:p>
          <w:p w14:paraId="4A4ABD02" w14:textId="3041C3BB" w:rsidR="00F33318" w:rsidRDefault="00F33318" w:rsidP="00F33318"/>
          <w:p w14:paraId="65FEAAC8" w14:textId="38D4DBE2" w:rsidR="00F33318" w:rsidRDefault="00F33318" w:rsidP="00F33318">
            <w:r>
              <w:t>Board Member Repko made a motion to adopt the following resolution, seconded by Board Member Lincoln, and carried 6 ayes, 0 noes, and 0 abstentions:</w:t>
            </w:r>
          </w:p>
          <w:p w14:paraId="59043C26" w14:textId="12846FD9" w:rsidR="00F33318" w:rsidRDefault="00F33318" w:rsidP="00F33318"/>
          <w:p w14:paraId="7DC39CD6" w14:textId="63BACE45" w:rsidR="00F33318" w:rsidRDefault="00F33318" w:rsidP="00F33318">
            <w:r>
              <w:rPr>
                <w:b/>
                <w:bCs/>
              </w:rPr>
              <w:t xml:space="preserve">“WHEREAS, </w:t>
            </w:r>
            <w:r>
              <w:t>the Board of Education has previously established an Employee Benefit Accrued Liability Reserve Fund (EBALR Fund) for the purpose of paying the costs of certain employee benefits (defined as the cash payment of the monetary value of accrued and accumulated but unused and unpaid sick leave, personal leave, holiday leave, vacation, time allowances in lieu of overtime compensation and other forms of payment for accrued but unliquidated time earned by municipal employees and payable upon termination of service); and</w:t>
            </w:r>
          </w:p>
          <w:p w14:paraId="1088081C" w14:textId="4DABC1E2" w:rsidR="00F33318" w:rsidRDefault="00F33318" w:rsidP="00F33318"/>
          <w:p w14:paraId="5139DF48" w14:textId="21E20638" w:rsidR="00F33318" w:rsidRDefault="00F33318" w:rsidP="00F33318">
            <w:r>
              <w:rPr>
                <w:b/>
                <w:bCs/>
              </w:rPr>
              <w:t xml:space="preserve">WHEREAS, </w:t>
            </w:r>
            <w:r>
              <w:t>the payments were made from the District’s General Fund Budget for such employee benefits and now must be reimbursed from the EBALR Fund;</w:t>
            </w:r>
          </w:p>
          <w:p w14:paraId="771568E2" w14:textId="0B659E71" w:rsidR="00F33318" w:rsidRDefault="00F33318" w:rsidP="00F33318"/>
          <w:p w14:paraId="547BFDBC" w14:textId="12221730" w:rsidR="00F33318" w:rsidRDefault="00F33318" w:rsidP="00F33318">
            <w:r>
              <w:rPr>
                <w:b/>
                <w:bCs/>
              </w:rPr>
              <w:t xml:space="preserve">THEREFORE, BE IT RESOLVED, </w:t>
            </w:r>
            <w:r>
              <w:t xml:space="preserve">that the Board hereby appropriates and makes transfers from the Employee Benefit </w:t>
            </w:r>
            <w:r>
              <w:lastRenderedPageBreak/>
              <w:t>Accrued Liability Reserve Fund to the General Fund, in the aggregate amount of $39,625 to repay the General Fund for the payment of employee benefits (sick days) during the 2020-21 school year.</w:t>
            </w:r>
          </w:p>
          <w:p w14:paraId="40E04515" w14:textId="76C71CC1" w:rsidR="00F33318" w:rsidRDefault="00F33318" w:rsidP="00F33318"/>
          <w:p w14:paraId="4FA7080E" w14:textId="1C033BF1" w:rsidR="00F33318" w:rsidRDefault="00F33318" w:rsidP="00F33318">
            <w:pPr>
              <w:rPr>
                <w:b/>
                <w:bCs/>
              </w:rPr>
            </w:pPr>
            <w:r>
              <w:rPr>
                <w:b/>
                <w:bCs/>
              </w:rPr>
              <w:t>FROM:  Employee Benefit Accrued Liability Reserve $39,625</w:t>
            </w:r>
          </w:p>
          <w:p w14:paraId="431F4665" w14:textId="485E7AA6" w:rsidR="00F33318" w:rsidRDefault="00F33318" w:rsidP="00F33318">
            <w:pPr>
              <w:rPr>
                <w:b/>
                <w:bCs/>
              </w:rPr>
            </w:pPr>
            <w:r>
              <w:rPr>
                <w:b/>
                <w:bCs/>
              </w:rPr>
              <w:t>TO:        General Fund                                                     $39,625</w:t>
            </w:r>
          </w:p>
          <w:p w14:paraId="6B940E50" w14:textId="29F6155D" w:rsidR="00F33318" w:rsidRDefault="00F33318" w:rsidP="00F33318">
            <w:pPr>
              <w:rPr>
                <w:b/>
                <w:bCs/>
              </w:rPr>
            </w:pPr>
          </w:p>
          <w:p w14:paraId="609E65D4" w14:textId="0BACDE7F" w:rsidR="00F33318" w:rsidRDefault="00F33318" w:rsidP="00F33318">
            <w:r>
              <w:rPr>
                <w:b/>
                <w:bCs/>
              </w:rPr>
              <w:t>AND BE IT FURTHER RESOLVED,</w:t>
            </w:r>
            <w:r>
              <w:t xml:space="preserve"> that the Board of Education modifies the 2020-21 general fund budgetary appropriations by the sum of $39,625 and authorizes</w:t>
            </w:r>
            <w:r w:rsidR="00E36CCA">
              <w:t xml:space="preserve"> the School Business Manager to appropriate the funds as specified in this resolution.”</w:t>
            </w:r>
          </w:p>
          <w:p w14:paraId="01E06271" w14:textId="182D344A" w:rsidR="00E36CCA" w:rsidRDefault="00E36CCA" w:rsidP="00F33318"/>
          <w:p w14:paraId="193BA6F2" w14:textId="2EE3384F" w:rsidR="00E36CCA" w:rsidRDefault="00E36CCA" w:rsidP="00F33318">
            <w:r>
              <w:t xml:space="preserve">Board President Kellenbenz opened the floor to discuss the Superintendent search.  Board President Kellenbenz </w:t>
            </w:r>
            <w:r w:rsidR="009E39A5">
              <w:t xml:space="preserve">has been in contact with Dr. Gladys Cruz, Questar III District Superintendent who is spearheading the Superintendent Search.  Board President Kellenbenz shared the video which will be used as part of the Superintendent search.  Board President Kellenbenz informed the Board that the survey results from the faculty, staff and community are all in and they should have them sometime soon.  Board President Kellenbenz asked the Board to start thinking of a salary for the new Superintendent and also informed the Board that the District is on track to begin advertising for the position.  </w:t>
            </w:r>
          </w:p>
          <w:p w14:paraId="5DF3EC37" w14:textId="71B9D8B0" w:rsidR="009E39A5" w:rsidRDefault="009E39A5" w:rsidP="00F33318"/>
          <w:p w14:paraId="01BAC88F" w14:textId="49A502E9" w:rsidR="009E39A5" w:rsidRDefault="009E39A5" w:rsidP="00F33318">
            <w:r>
              <w:t>Board Member Coons made a motion to adopt the following resolution, seconded by Board Member Repko, and carried 6 ayes, 0 noes, and 0 abstentions:</w:t>
            </w:r>
          </w:p>
          <w:p w14:paraId="5A6D93B0" w14:textId="38C7A81F" w:rsidR="009E39A5" w:rsidRDefault="009E39A5" w:rsidP="00F33318"/>
          <w:p w14:paraId="5E89774A" w14:textId="5E5A2AD4" w:rsidR="009E39A5" w:rsidRDefault="009E39A5" w:rsidP="00F33318">
            <w:r>
              <w:rPr>
                <w:b/>
                <w:bCs/>
              </w:rPr>
              <w:t xml:space="preserve">“BE IT RESOLVED, </w:t>
            </w:r>
            <w:r>
              <w:t>that the Board of Education accepts the resignation of Allison Meek from the Board of Education effective immediately.”</w:t>
            </w:r>
          </w:p>
          <w:p w14:paraId="4429E98C" w14:textId="16F1743B" w:rsidR="009E39A5" w:rsidRDefault="009E39A5" w:rsidP="00F33318"/>
          <w:p w14:paraId="4804C324" w14:textId="68F4998E" w:rsidR="009E39A5" w:rsidRDefault="009E39A5" w:rsidP="00F33318">
            <w:r>
              <w:t>Board President Kellenbenz opened the floor on the discussion of filling the vacant Board seat due to the resignation of Allison Meek.  Board President Kellenbenz informed the Board of the three options: Appoint someone to the seat until the Annual meeting at no cost, hold a special election (which would be extremely costly), or have District Superintendent, Dr. Gladys Cruz appoint someone in the position.  Board President Kellenbenz informed the Board that she reached out to Les Olsson because he was the third highest in votes for the Annual Budget and Election and she said he is interested in serving the District as a Board Member.</w:t>
            </w:r>
          </w:p>
          <w:p w14:paraId="6AFBCA3C" w14:textId="588A5D00" w:rsidR="009E39A5" w:rsidRDefault="009E39A5" w:rsidP="00F33318"/>
          <w:p w14:paraId="4F1EB6EB" w14:textId="0AB3C3EA" w:rsidR="009E39A5" w:rsidRDefault="009E39A5" w:rsidP="00F33318">
            <w:r>
              <w:lastRenderedPageBreak/>
              <w:t>Board Member Coons made a motion to adopt the following resolution, seconded by Board Member Provan, and carried 6 ayes, 0 noes, and 0 abstentions:</w:t>
            </w:r>
          </w:p>
          <w:p w14:paraId="2D6FADFE" w14:textId="3072B5C7" w:rsidR="009E39A5" w:rsidRDefault="009E39A5" w:rsidP="00F33318"/>
          <w:p w14:paraId="3BB4583A" w14:textId="403CB3D4" w:rsidR="009E39A5" w:rsidRDefault="009E39A5" w:rsidP="00F33318">
            <w:r>
              <w:rPr>
                <w:b/>
                <w:bCs/>
              </w:rPr>
              <w:t xml:space="preserve">“BE IT RESOLVED, </w:t>
            </w:r>
            <w:r>
              <w:t>that the Board of Education hereby approves Lester Olsson to the vacancy on the Board caused by the resignation of Allison Meek, effective July 9, 2020 and until the next annual election of Board members.”</w:t>
            </w:r>
          </w:p>
          <w:p w14:paraId="73CBA268" w14:textId="66225A2D" w:rsidR="009E39A5" w:rsidRDefault="009E39A5" w:rsidP="00F33318"/>
          <w:p w14:paraId="4EEA6DDA" w14:textId="26D758B8" w:rsidR="009E39A5" w:rsidRDefault="00826890" w:rsidP="00F33318">
            <w:r>
              <w:t xml:space="preserve">Board President Kellenbenz opened the floor to the discussion regarding in-person and/or public attendees for Board of Education meetings.  The Board of Education decided to have </w:t>
            </w:r>
            <w:r w:rsidR="00DD2F1B">
              <w:t>Special Board meetings via Zoom for now and Regular Board meetings will be in-person and via Zoom.  Board members also decided to move the in-person meetings to the high school library.  Superintendent Brown will get ideas regarding public involvement when she meets with other Superintendents.</w:t>
            </w:r>
          </w:p>
          <w:p w14:paraId="2E736057" w14:textId="1B43A6C0" w:rsidR="00DD2F1B" w:rsidRDefault="00DD2F1B" w:rsidP="00F33318"/>
          <w:p w14:paraId="0D60CF9F" w14:textId="3239463C" w:rsidR="00DD2F1B" w:rsidRDefault="00DD2F1B" w:rsidP="00F33318">
            <w:r>
              <w:t>Board Member Lincoln made a motion to enter into a Proposed Executive Session at 7:15 p.m. for the purpose of discussing the employment history of a particular individual, seconded by Board Member Coons, and carried 6 ayes, 0 noes, and 0 abstentions.</w:t>
            </w:r>
          </w:p>
          <w:p w14:paraId="5A484316" w14:textId="21429449" w:rsidR="00DD2F1B" w:rsidRDefault="00DD2F1B" w:rsidP="00F33318"/>
          <w:p w14:paraId="123F8093" w14:textId="4472BD14" w:rsidR="00DD2F1B" w:rsidRDefault="00DD2F1B" w:rsidP="00F33318">
            <w:r>
              <w:t>Board Member Coons made a motion to adjourn the Executive Session at 7:41 p.m., seconded by Board Member Lincoln, and carried 6 ayes, 0 noes, and 0 abstentions.</w:t>
            </w:r>
          </w:p>
          <w:p w14:paraId="00CC840F" w14:textId="40F2D41E" w:rsidR="00DD2F1B" w:rsidRDefault="00DD2F1B" w:rsidP="00F33318"/>
          <w:p w14:paraId="3EC0643B" w14:textId="64448509" w:rsidR="00DD2F1B" w:rsidRDefault="00DD2F1B" w:rsidP="00F33318">
            <w:r>
              <w:t>Board Member Coons made a motion to re-enter the Regular meeting of the Board of Education at 7:42 p.m., seconded by Board Member Provan, and carried 6 ayes, 0 noes, and 0 abstentions.</w:t>
            </w:r>
          </w:p>
          <w:p w14:paraId="33B09917" w14:textId="18EDD3A3" w:rsidR="00DD2F1B" w:rsidRDefault="00DD2F1B" w:rsidP="00F33318"/>
          <w:p w14:paraId="76DCC43E" w14:textId="73401C74" w:rsidR="00DD2F1B" w:rsidRPr="009E39A5" w:rsidRDefault="00DD2F1B" w:rsidP="00F33318">
            <w:r>
              <w:t>Board Member Lincoln made a motion to adjourn the Regular meeting of the Board of Education at 7:43 p.m., seconded by Board Member Repko, and carried 6 ayes, 0 noes, and 0 abstentions.</w:t>
            </w:r>
          </w:p>
          <w:p w14:paraId="70D84CB4" w14:textId="35039631" w:rsidR="002F258E" w:rsidRDefault="002F258E"/>
          <w:p w14:paraId="62EA4BCE" w14:textId="77777777" w:rsidR="00D51635" w:rsidRDefault="00D51635">
            <w:r>
              <w:t>Respectfully submitted,</w:t>
            </w:r>
          </w:p>
          <w:p w14:paraId="129AB7C5" w14:textId="77777777" w:rsidR="00D51635" w:rsidRDefault="00D51635"/>
          <w:p w14:paraId="1B27FEE7" w14:textId="77777777" w:rsidR="00D51635" w:rsidRDefault="00D51635"/>
          <w:p w14:paraId="601E82BF" w14:textId="77777777" w:rsidR="00D51635" w:rsidRDefault="00D51635"/>
          <w:p w14:paraId="7B048914" w14:textId="77777777" w:rsidR="00D51635" w:rsidRDefault="00D51635">
            <w:r>
              <w:t>Linda Anderson</w:t>
            </w:r>
          </w:p>
          <w:p w14:paraId="29AD521E" w14:textId="16AB4A39" w:rsidR="00D51635" w:rsidRPr="00D51635" w:rsidRDefault="00D51635">
            <w:r>
              <w:t>District Clerk</w:t>
            </w:r>
          </w:p>
        </w:tc>
        <w:tc>
          <w:tcPr>
            <w:tcW w:w="3787" w:type="dxa"/>
          </w:tcPr>
          <w:p w14:paraId="026D9C4B" w14:textId="4D6B9A6C" w:rsidR="005F373F" w:rsidRDefault="00FC2B59" w:rsidP="002F258E">
            <w:pPr>
              <w:rPr>
                <w:b/>
                <w:bCs/>
                <w:sz w:val="28"/>
              </w:rPr>
            </w:pPr>
            <w:r w:rsidRPr="00F33318">
              <w:rPr>
                <w:b/>
                <w:bCs/>
                <w:sz w:val="28"/>
              </w:rPr>
              <w:lastRenderedPageBreak/>
              <w:t>AMEND AGENDA</w:t>
            </w:r>
          </w:p>
          <w:p w14:paraId="340FF29C" w14:textId="62DB0830" w:rsidR="00DD2F1B" w:rsidRDefault="00DD2F1B" w:rsidP="002F258E">
            <w:pPr>
              <w:rPr>
                <w:b/>
                <w:bCs/>
                <w:sz w:val="28"/>
              </w:rPr>
            </w:pPr>
          </w:p>
          <w:p w14:paraId="07D5F827" w14:textId="369D940F" w:rsidR="00DD2F1B" w:rsidRDefault="00DD2F1B" w:rsidP="002F258E">
            <w:pPr>
              <w:rPr>
                <w:b/>
                <w:bCs/>
                <w:sz w:val="28"/>
              </w:rPr>
            </w:pPr>
          </w:p>
          <w:p w14:paraId="5645DD83" w14:textId="514FD12A" w:rsidR="00DD2F1B" w:rsidRDefault="00DD2F1B" w:rsidP="002F258E">
            <w:pPr>
              <w:rPr>
                <w:b/>
                <w:bCs/>
                <w:sz w:val="28"/>
              </w:rPr>
            </w:pPr>
          </w:p>
          <w:p w14:paraId="7E182BA5" w14:textId="004F4EA8" w:rsidR="00DD2F1B" w:rsidRDefault="00DD2F1B" w:rsidP="002F258E">
            <w:pPr>
              <w:rPr>
                <w:b/>
                <w:bCs/>
                <w:sz w:val="28"/>
              </w:rPr>
            </w:pPr>
          </w:p>
          <w:p w14:paraId="7D89444A" w14:textId="59B002B3" w:rsidR="00DD2F1B" w:rsidRDefault="00DD2F1B" w:rsidP="002F258E">
            <w:pPr>
              <w:rPr>
                <w:b/>
                <w:bCs/>
                <w:sz w:val="28"/>
              </w:rPr>
            </w:pPr>
            <w:r>
              <w:rPr>
                <w:b/>
                <w:bCs/>
                <w:sz w:val="28"/>
              </w:rPr>
              <w:t>APPROVAL OF CONSENT AGENDA ITEMS</w:t>
            </w:r>
          </w:p>
          <w:p w14:paraId="50647673" w14:textId="3921096C" w:rsidR="00DD2F1B" w:rsidRDefault="00DD2F1B" w:rsidP="002F258E">
            <w:pPr>
              <w:rPr>
                <w:b/>
                <w:bCs/>
                <w:sz w:val="28"/>
              </w:rPr>
            </w:pPr>
          </w:p>
          <w:p w14:paraId="43734070" w14:textId="377BD81D" w:rsidR="00DD2F1B" w:rsidRDefault="00DD2F1B" w:rsidP="002F258E">
            <w:pPr>
              <w:rPr>
                <w:b/>
                <w:bCs/>
                <w:sz w:val="28"/>
              </w:rPr>
            </w:pPr>
          </w:p>
          <w:p w14:paraId="251E98B1" w14:textId="21D49512" w:rsidR="00DD2F1B" w:rsidRDefault="00DD2F1B" w:rsidP="002F258E">
            <w:pPr>
              <w:rPr>
                <w:b/>
                <w:bCs/>
                <w:sz w:val="28"/>
              </w:rPr>
            </w:pPr>
          </w:p>
          <w:p w14:paraId="7367940D" w14:textId="67A79F9F" w:rsidR="00DD2F1B" w:rsidRDefault="00DD2F1B" w:rsidP="002F258E">
            <w:pPr>
              <w:rPr>
                <w:b/>
                <w:bCs/>
                <w:sz w:val="28"/>
              </w:rPr>
            </w:pPr>
          </w:p>
          <w:p w14:paraId="24A37BFE" w14:textId="2ED881F6" w:rsidR="00DD2F1B" w:rsidRDefault="00DD2F1B" w:rsidP="002F258E">
            <w:pPr>
              <w:rPr>
                <w:b/>
                <w:bCs/>
                <w:sz w:val="28"/>
              </w:rPr>
            </w:pPr>
          </w:p>
          <w:p w14:paraId="42FE872B" w14:textId="39945D6E" w:rsidR="00DD2F1B" w:rsidRDefault="00DD2F1B" w:rsidP="002F258E">
            <w:pPr>
              <w:rPr>
                <w:b/>
                <w:bCs/>
                <w:sz w:val="28"/>
              </w:rPr>
            </w:pPr>
          </w:p>
          <w:p w14:paraId="0BD11284" w14:textId="6EC0055A" w:rsidR="00DD2F1B" w:rsidRDefault="00DD2F1B" w:rsidP="002F258E">
            <w:pPr>
              <w:rPr>
                <w:b/>
                <w:bCs/>
                <w:sz w:val="28"/>
              </w:rPr>
            </w:pPr>
          </w:p>
          <w:p w14:paraId="579A3EC3" w14:textId="53669C6D" w:rsidR="00DD2F1B" w:rsidRDefault="00DD2F1B" w:rsidP="002F258E">
            <w:pPr>
              <w:rPr>
                <w:b/>
                <w:bCs/>
                <w:sz w:val="28"/>
              </w:rPr>
            </w:pPr>
          </w:p>
          <w:p w14:paraId="228BD66B" w14:textId="69AD9206" w:rsidR="00DD2F1B" w:rsidRDefault="00DD2F1B" w:rsidP="002F258E">
            <w:pPr>
              <w:rPr>
                <w:b/>
                <w:bCs/>
                <w:sz w:val="28"/>
              </w:rPr>
            </w:pPr>
          </w:p>
          <w:p w14:paraId="42C7D123" w14:textId="06AF0735" w:rsidR="00DD2F1B" w:rsidRDefault="00DD2F1B" w:rsidP="002F258E">
            <w:pPr>
              <w:rPr>
                <w:b/>
                <w:bCs/>
                <w:sz w:val="28"/>
              </w:rPr>
            </w:pPr>
          </w:p>
          <w:p w14:paraId="03B4276B" w14:textId="3158D8F6" w:rsidR="00DD2F1B" w:rsidRDefault="00DD2F1B" w:rsidP="002F258E">
            <w:pPr>
              <w:rPr>
                <w:b/>
                <w:bCs/>
                <w:sz w:val="28"/>
              </w:rPr>
            </w:pPr>
          </w:p>
          <w:p w14:paraId="38882BD6" w14:textId="5B067BBE" w:rsidR="00DD2F1B" w:rsidRDefault="00DD2F1B" w:rsidP="002F258E">
            <w:pPr>
              <w:rPr>
                <w:b/>
                <w:bCs/>
                <w:sz w:val="28"/>
              </w:rPr>
            </w:pPr>
          </w:p>
          <w:p w14:paraId="22C62169" w14:textId="25FC7683" w:rsidR="00DD2F1B" w:rsidRDefault="00DD2F1B" w:rsidP="002F258E">
            <w:pPr>
              <w:rPr>
                <w:b/>
                <w:bCs/>
                <w:sz w:val="28"/>
              </w:rPr>
            </w:pPr>
          </w:p>
          <w:p w14:paraId="615B505C" w14:textId="0726D249" w:rsidR="00DD2F1B" w:rsidRDefault="00DD2F1B" w:rsidP="002F258E">
            <w:pPr>
              <w:rPr>
                <w:b/>
                <w:bCs/>
                <w:sz w:val="28"/>
              </w:rPr>
            </w:pPr>
          </w:p>
          <w:p w14:paraId="775DED78" w14:textId="696C0236" w:rsidR="00DD2F1B" w:rsidRDefault="00DD2F1B" w:rsidP="002F258E">
            <w:pPr>
              <w:rPr>
                <w:b/>
                <w:bCs/>
                <w:sz w:val="28"/>
              </w:rPr>
            </w:pPr>
          </w:p>
          <w:p w14:paraId="6F9DC7ED" w14:textId="130BC809" w:rsidR="00DD2F1B" w:rsidRDefault="00DD2F1B" w:rsidP="002F258E">
            <w:pPr>
              <w:rPr>
                <w:b/>
                <w:bCs/>
                <w:sz w:val="28"/>
              </w:rPr>
            </w:pPr>
          </w:p>
          <w:p w14:paraId="4605BB57" w14:textId="64F0C9AD" w:rsidR="00DD2F1B" w:rsidRDefault="00DD2F1B" w:rsidP="002F258E">
            <w:pPr>
              <w:rPr>
                <w:b/>
                <w:bCs/>
                <w:sz w:val="28"/>
              </w:rPr>
            </w:pPr>
          </w:p>
          <w:p w14:paraId="0475E039" w14:textId="39278D2D" w:rsidR="00DD2F1B" w:rsidRDefault="00DD2F1B" w:rsidP="002F258E">
            <w:pPr>
              <w:rPr>
                <w:b/>
                <w:bCs/>
                <w:sz w:val="28"/>
              </w:rPr>
            </w:pPr>
          </w:p>
          <w:p w14:paraId="3D5FC01B" w14:textId="1D598D99" w:rsidR="00DD2F1B" w:rsidRDefault="00DD2F1B" w:rsidP="002F258E">
            <w:pPr>
              <w:rPr>
                <w:b/>
                <w:bCs/>
                <w:sz w:val="28"/>
              </w:rPr>
            </w:pPr>
          </w:p>
          <w:p w14:paraId="0F99EC7E" w14:textId="1F12634F" w:rsidR="00DD2F1B" w:rsidRDefault="00DD2F1B" w:rsidP="002F258E">
            <w:pPr>
              <w:rPr>
                <w:b/>
                <w:bCs/>
                <w:sz w:val="28"/>
              </w:rPr>
            </w:pPr>
          </w:p>
          <w:p w14:paraId="1F7896C2" w14:textId="703C47C5" w:rsidR="00DD2F1B" w:rsidRDefault="00DD2F1B" w:rsidP="002F258E">
            <w:pPr>
              <w:rPr>
                <w:b/>
                <w:bCs/>
                <w:sz w:val="28"/>
              </w:rPr>
            </w:pPr>
          </w:p>
          <w:p w14:paraId="539A52B7" w14:textId="626423F3" w:rsidR="00DD2F1B" w:rsidRDefault="00DD2F1B" w:rsidP="002F258E">
            <w:pPr>
              <w:rPr>
                <w:b/>
                <w:bCs/>
                <w:sz w:val="28"/>
              </w:rPr>
            </w:pPr>
          </w:p>
          <w:p w14:paraId="36C40994" w14:textId="19B0469D" w:rsidR="00DD2F1B" w:rsidRDefault="00DD2F1B" w:rsidP="002F258E">
            <w:pPr>
              <w:rPr>
                <w:b/>
                <w:bCs/>
                <w:sz w:val="28"/>
              </w:rPr>
            </w:pPr>
          </w:p>
          <w:p w14:paraId="1A91B254" w14:textId="62730A51" w:rsidR="00DD2F1B" w:rsidRDefault="00DD2F1B" w:rsidP="002F258E">
            <w:pPr>
              <w:rPr>
                <w:b/>
                <w:bCs/>
                <w:sz w:val="28"/>
              </w:rPr>
            </w:pPr>
          </w:p>
          <w:p w14:paraId="725FC267" w14:textId="5EB1E8B8" w:rsidR="00DD2F1B" w:rsidRDefault="00DD2F1B" w:rsidP="002F258E">
            <w:pPr>
              <w:rPr>
                <w:b/>
                <w:bCs/>
                <w:sz w:val="28"/>
              </w:rPr>
            </w:pPr>
          </w:p>
          <w:p w14:paraId="6A39CC0F" w14:textId="465646E5" w:rsidR="00DD2F1B" w:rsidRDefault="00DD2F1B" w:rsidP="002F258E">
            <w:pPr>
              <w:rPr>
                <w:b/>
                <w:bCs/>
                <w:sz w:val="28"/>
              </w:rPr>
            </w:pPr>
          </w:p>
          <w:p w14:paraId="76EAAB29" w14:textId="23B53A49" w:rsidR="00DD2F1B" w:rsidRDefault="00DD2F1B" w:rsidP="002F258E">
            <w:pPr>
              <w:rPr>
                <w:b/>
                <w:bCs/>
                <w:sz w:val="28"/>
              </w:rPr>
            </w:pPr>
          </w:p>
          <w:p w14:paraId="7A89B5B1" w14:textId="100C49D4" w:rsidR="00DD2F1B" w:rsidRDefault="00DD2F1B" w:rsidP="002F258E">
            <w:pPr>
              <w:rPr>
                <w:b/>
                <w:bCs/>
                <w:sz w:val="28"/>
              </w:rPr>
            </w:pPr>
          </w:p>
          <w:p w14:paraId="42790DAD" w14:textId="390E8083" w:rsidR="00DD2F1B" w:rsidRDefault="00DD2F1B" w:rsidP="002F258E">
            <w:pPr>
              <w:rPr>
                <w:b/>
                <w:bCs/>
                <w:sz w:val="28"/>
              </w:rPr>
            </w:pPr>
          </w:p>
          <w:p w14:paraId="7C64F32F" w14:textId="130ADE40" w:rsidR="00DD2F1B" w:rsidRDefault="00DD2F1B" w:rsidP="002F258E">
            <w:pPr>
              <w:rPr>
                <w:b/>
                <w:bCs/>
                <w:sz w:val="28"/>
              </w:rPr>
            </w:pPr>
            <w:r>
              <w:rPr>
                <w:b/>
                <w:bCs/>
                <w:sz w:val="28"/>
              </w:rPr>
              <w:t>ADOPT RESOLUTION APPROVING CHANGE ORDER NO. HC-003 FOR THE CAPITAL PROJECT</w:t>
            </w:r>
          </w:p>
          <w:p w14:paraId="22FCFAC5" w14:textId="5E2D0FE9" w:rsidR="00DD2F1B" w:rsidRDefault="00DD2F1B" w:rsidP="002F258E">
            <w:pPr>
              <w:rPr>
                <w:b/>
                <w:bCs/>
                <w:sz w:val="28"/>
              </w:rPr>
            </w:pPr>
          </w:p>
          <w:p w14:paraId="01C84E44" w14:textId="7C6F3A66" w:rsidR="00DD2F1B" w:rsidRDefault="00DD2F1B" w:rsidP="002F258E">
            <w:pPr>
              <w:rPr>
                <w:b/>
                <w:bCs/>
                <w:sz w:val="28"/>
              </w:rPr>
            </w:pPr>
          </w:p>
          <w:p w14:paraId="522067FF" w14:textId="404285AB" w:rsidR="00DD2F1B" w:rsidRDefault="00DD2F1B" w:rsidP="002F258E">
            <w:pPr>
              <w:rPr>
                <w:b/>
                <w:bCs/>
                <w:sz w:val="28"/>
              </w:rPr>
            </w:pPr>
          </w:p>
          <w:p w14:paraId="530EB767" w14:textId="769ED2CA" w:rsidR="00DD2F1B" w:rsidRDefault="00DD2F1B" w:rsidP="002F258E">
            <w:pPr>
              <w:rPr>
                <w:b/>
                <w:bCs/>
                <w:sz w:val="28"/>
              </w:rPr>
            </w:pPr>
          </w:p>
          <w:p w14:paraId="4609908F" w14:textId="77FB9D7B" w:rsidR="00DD2F1B" w:rsidRDefault="00DD2F1B" w:rsidP="002F258E">
            <w:pPr>
              <w:rPr>
                <w:b/>
                <w:bCs/>
                <w:sz w:val="28"/>
              </w:rPr>
            </w:pPr>
          </w:p>
          <w:p w14:paraId="0AD5683B" w14:textId="380C4C51" w:rsidR="00DD2F1B" w:rsidRDefault="00DD2F1B" w:rsidP="002F258E">
            <w:pPr>
              <w:rPr>
                <w:b/>
                <w:bCs/>
                <w:sz w:val="28"/>
              </w:rPr>
            </w:pPr>
          </w:p>
          <w:p w14:paraId="4AD891B2" w14:textId="715A446F" w:rsidR="00DD2F1B" w:rsidRDefault="00DD2F1B" w:rsidP="002F258E">
            <w:pPr>
              <w:rPr>
                <w:b/>
                <w:bCs/>
                <w:sz w:val="28"/>
              </w:rPr>
            </w:pPr>
          </w:p>
          <w:p w14:paraId="2F00504F" w14:textId="3A15B573" w:rsidR="00DD2F1B" w:rsidRDefault="00DD2F1B" w:rsidP="002F258E">
            <w:pPr>
              <w:rPr>
                <w:b/>
                <w:bCs/>
                <w:sz w:val="28"/>
              </w:rPr>
            </w:pPr>
          </w:p>
          <w:p w14:paraId="6DDED2F1" w14:textId="184F6369" w:rsidR="00DD2F1B" w:rsidRDefault="00DD2F1B" w:rsidP="002F258E">
            <w:pPr>
              <w:rPr>
                <w:b/>
                <w:bCs/>
                <w:sz w:val="28"/>
              </w:rPr>
            </w:pPr>
          </w:p>
          <w:p w14:paraId="38A5705D" w14:textId="3DD4629F" w:rsidR="00DD2F1B" w:rsidRDefault="00DD2F1B" w:rsidP="002F258E">
            <w:pPr>
              <w:rPr>
                <w:b/>
                <w:bCs/>
                <w:sz w:val="28"/>
              </w:rPr>
            </w:pPr>
          </w:p>
          <w:p w14:paraId="17D84881" w14:textId="5F622F10" w:rsidR="00DD2F1B" w:rsidRDefault="00DD2F1B" w:rsidP="002F258E">
            <w:pPr>
              <w:rPr>
                <w:b/>
                <w:bCs/>
                <w:sz w:val="28"/>
              </w:rPr>
            </w:pPr>
          </w:p>
          <w:p w14:paraId="54B46D7A" w14:textId="28D8B40B" w:rsidR="00DD2F1B" w:rsidRDefault="00DD2F1B" w:rsidP="002F258E">
            <w:pPr>
              <w:rPr>
                <w:b/>
                <w:bCs/>
                <w:sz w:val="28"/>
              </w:rPr>
            </w:pPr>
          </w:p>
          <w:p w14:paraId="1C7FD1DB" w14:textId="7F50318F" w:rsidR="00DD2F1B" w:rsidRDefault="00DD2F1B" w:rsidP="002F258E">
            <w:pPr>
              <w:rPr>
                <w:b/>
                <w:bCs/>
                <w:sz w:val="28"/>
              </w:rPr>
            </w:pPr>
            <w:r>
              <w:rPr>
                <w:b/>
                <w:bCs/>
                <w:sz w:val="28"/>
              </w:rPr>
              <w:t>ADOPT RESOLUTION TO ESTABLISH EBALR FUND</w:t>
            </w:r>
          </w:p>
          <w:p w14:paraId="428A2FC3" w14:textId="4A572C92" w:rsidR="00DD2F1B" w:rsidRDefault="00DD2F1B" w:rsidP="002F258E">
            <w:pPr>
              <w:rPr>
                <w:b/>
                <w:bCs/>
                <w:sz w:val="28"/>
              </w:rPr>
            </w:pPr>
          </w:p>
          <w:p w14:paraId="0D55C9FD" w14:textId="2F32A66F" w:rsidR="00DD2F1B" w:rsidRDefault="00DD2F1B" w:rsidP="002F258E">
            <w:pPr>
              <w:rPr>
                <w:b/>
                <w:bCs/>
                <w:sz w:val="28"/>
              </w:rPr>
            </w:pPr>
          </w:p>
          <w:p w14:paraId="4527BAA7" w14:textId="203079B4" w:rsidR="00DD2F1B" w:rsidRDefault="00DD2F1B" w:rsidP="002F258E">
            <w:pPr>
              <w:rPr>
                <w:b/>
                <w:bCs/>
                <w:sz w:val="28"/>
              </w:rPr>
            </w:pPr>
          </w:p>
          <w:p w14:paraId="7EB9AA7B" w14:textId="33CE2473" w:rsidR="00DD2F1B" w:rsidRDefault="00DD2F1B" w:rsidP="002F258E">
            <w:pPr>
              <w:rPr>
                <w:b/>
                <w:bCs/>
                <w:sz w:val="28"/>
              </w:rPr>
            </w:pPr>
          </w:p>
          <w:p w14:paraId="06591BAF" w14:textId="2387BC20" w:rsidR="00DD2F1B" w:rsidRDefault="00DD2F1B" w:rsidP="002F258E">
            <w:pPr>
              <w:rPr>
                <w:b/>
                <w:bCs/>
                <w:sz w:val="28"/>
              </w:rPr>
            </w:pPr>
          </w:p>
          <w:p w14:paraId="2948F044" w14:textId="6E3635F8" w:rsidR="00DD2F1B" w:rsidRDefault="00DD2F1B" w:rsidP="002F258E">
            <w:pPr>
              <w:rPr>
                <w:b/>
                <w:bCs/>
                <w:sz w:val="28"/>
              </w:rPr>
            </w:pPr>
          </w:p>
          <w:p w14:paraId="30C1600F" w14:textId="058EE7C2" w:rsidR="00DD2F1B" w:rsidRDefault="00DD2F1B" w:rsidP="002F258E">
            <w:pPr>
              <w:rPr>
                <w:b/>
                <w:bCs/>
                <w:sz w:val="28"/>
              </w:rPr>
            </w:pPr>
          </w:p>
          <w:p w14:paraId="565DBBD1" w14:textId="64FB1F8F" w:rsidR="00DD2F1B" w:rsidRDefault="00DD2F1B" w:rsidP="002F258E">
            <w:pPr>
              <w:rPr>
                <w:b/>
                <w:bCs/>
                <w:sz w:val="28"/>
              </w:rPr>
            </w:pPr>
          </w:p>
          <w:p w14:paraId="10F69A9A" w14:textId="5F95BDC4" w:rsidR="00DD2F1B" w:rsidRDefault="00DD2F1B" w:rsidP="002F258E">
            <w:pPr>
              <w:rPr>
                <w:b/>
                <w:bCs/>
                <w:sz w:val="28"/>
              </w:rPr>
            </w:pPr>
          </w:p>
          <w:p w14:paraId="0E9DEE69" w14:textId="5BCFDC54" w:rsidR="00DD2F1B" w:rsidRDefault="00DD2F1B" w:rsidP="002F258E">
            <w:pPr>
              <w:rPr>
                <w:b/>
                <w:bCs/>
                <w:sz w:val="28"/>
              </w:rPr>
            </w:pPr>
          </w:p>
          <w:p w14:paraId="50446678" w14:textId="6B1BEF45" w:rsidR="00DD2F1B" w:rsidRDefault="00DD2F1B" w:rsidP="002F258E">
            <w:pPr>
              <w:rPr>
                <w:b/>
                <w:bCs/>
                <w:sz w:val="28"/>
              </w:rPr>
            </w:pPr>
          </w:p>
          <w:p w14:paraId="29B71690" w14:textId="6FE96CC0" w:rsidR="00DD2F1B" w:rsidRDefault="00DD2F1B" w:rsidP="002F258E">
            <w:pPr>
              <w:rPr>
                <w:b/>
                <w:bCs/>
                <w:sz w:val="28"/>
              </w:rPr>
            </w:pPr>
          </w:p>
          <w:p w14:paraId="68FDE4CE" w14:textId="6F3F91C4" w:rsidR="00DD2F1B" w:rsidRDefault="00DD2F1B" w:rsidP="002F258E">
            <w:pPr>
              <w:rPr>
                <w:b/>
                <w:bCs/>
                <w:sz w:val="28"/>
              </w:rPr>
            </w:pPr>
          </w:p>
          <w:p w14:paraId="74C811B9" w14:textId="3A5CDA6C" w:rsidR="00DD2F1B" w:rsidRDefault="00DD2F1B" w:rsidP="002F258E">
            <w:pPr>
              <w:rPr>
                <w:b/>
                <w:bCs/>
                <w:sz w:val="28"/>
              </w:rPr>
            </w:pPr>
          </w:p>
          <w:p w14:paraId="17343096" w14:textId="4838ABAE" w:rsidR="00DD2F1B" w:rsidRDefault="00DD2F1B" w:rsidP="002F258E">
            <w:pPr>
              <w:rPr>
                <w:b/>
                <w:bCs/>
                <w:sz w:val="28"/>
              </w:rPr>
            </w:pPr>
          </w:p>
          <w:p w14:paraId="411F0D19" w14:textId="5F465E95" w:rsidR="00DD2F1B" w:rsidRDefault="00DD2F1B" w:rsidP="002F258E">
            <w:pPr>
              <w:rPr>
                <w:b/>
                <w:bCs/>
                <w:sz w:val="28"/>
              </w:rPr>
            </w:pPr>
          </w:p>
          <w:p w14:paraId="29A7668D" w14:textId="161602B2" w:rsidR="00DD2F1B" w:rsidRDefault="00DD2F1B" w:rsidP="002F258E">
            <w:pPr>
              <w:rPr>
                <w:b/>
                <w:bCs/>
                <w:sz w:val="28"/>
              </w:rPr>
            </w:pPr>
          </w:p>
          <w:p w14:paraId="6572277A" w14:textId="676151BA" w:rsidR="00DD2F1B" w:rsidRDefault="00DD2F1B" w:rsidP="002F258E">
            <w:pPr>
              <w:rPr>
                <w:b/>
                <w:bCs/>
                <w:sz w:val="28"/>
              </w:rPr>
            </w:pPr>
          </w:p>
          <w:p w14:paraId="1B8947AE" w14:textId="7C8FA264" w:rsidR="00DD2F1B" w:rsidRDefault="00DD2F1B" w:rsidP="002F258E">
            <w:pPr>
              <w:rPr>
                <w:b/>
                <w:bCs/>
                <w:sz w:val="28"/>
              </w:rPr>
            </w:pPr>
          </w:p>
          <w:p w14:paraId="2D55E1C5" w14:textId="52C31DC1" w:rsidR="00DD2F1B" w:rsidRDefault="00DD2F1B" w:rsidP="002F258E">
            <w:pPr>
              <w:rPr>
                <w:b/>
                <w:bCs/>
                <w:sz w:val="28"/>
              </w:rPr>
            </w:pPr>
          </w:p>
          <w:p w14:paraId="22595121" w14:textId="578A1490" w:rsidR="00DD2F1B" w:rsidRDefault="00DD2F1B" w:rsidP="002F258E">
            <w:pPr>
              <w:rPr>
                <w:b/>
                <w:bCs/>
                <w:sz w:val="28"/>
              </w:rPr>
            </w:pPr>
          </w:p>
          <w:p w14:paraId="6743AD47" w14:textId="2A5B7C3F" w:rsidR="00DD2F1B" w:rsidRDefault="00DD2F1B" w:rsidP="002F258E">
            <w:pPr>
              <w:rPr>
                <w:b/>
                <w:bCs/>
                <w:sz w:val="28"/>
              </w:rPr>
            </w:pPr>
          </w:p>
          <w:p w14:paraId="12BA559B" w14:textId="1172D12F" w:rsidR="00DD2F1B" w:rsidRDefault="00DD2F1B" w:rsidP="002F258E">
            <w:pPr>
              <w:rPr>
                <w:b/>
                <w:bCs/>
                <w:sz w:val="28"/>
              </w:rPr>
            </w:pPr>
          </w:p>
          <w:p w14:paraId="7CCFC28D" w14:textId="49678A31" w:rsidR="00DD2F1B" w:rsidRDefault="00DD2F1B" w:rsidP="002F258E">
            <w:pPr>
              <w:rPr>
                <w:b/>
                <w:bCs/>
                <w:sz w:val="28"/>
              </w:rPr>
            </w:pPr>
          </w:p>
          <w:p w14:paraId="242D5417" w14:textId="79FFCB79" w:rsidR="00DD2F1B" w:rsidRDefault="00DD2F1B" w:rsidP="002F258E">
            <w:pPr>
              <w:rPr>
                <w:b/>
                <w:bCs/>
                <w:sz w:val="28"/>
              </w:rPr>
            </w:pPr>
          </w:p>
          <w:p w14:paraId="652DC7FB" w14:textId="285DDF19" w:rsidR="00DD2F1B" w:rsidRDefault="00DD2F1B" w:rsidP="002F258E">
            <w:pPr>
              <w:rPr>
                <w:b/>
                <w:bCs/>
                <w:sz w:val="28"/>
              </w:rPr>
            </w:pPr>
          </w:p>
          <w:p w14:paraId="34447FAD" w14:textId="25D3DA61" w:rsidR="00DD2F1B" w:rsidRDefault="00DD2F1B" w:rsidP="002F258E">
            <w:pPr>
              <w:rPr>
                <w:b/>
                <w:bCs/>
                <w:sz w:val="28"/>
              </w:rPr>
            </w:pPr>
            <w:r>
              <w:rPr>
                <w:b/>
                <w:bCs/>
                <w:sz w:val="28"/>
              </w:rPr>
              <w:t>SUPERINTENDENT SEARCH DISCUSSION</w:t>
            </w:r>
          </w:p>
          <w:p w14:paraId="4B6D7F33" w14:textId="42B597B3" w:rsidR="00DD2F1B" w:rsidRDefault="00DD2F1B" w:rsidP="002F258E">
            <w:pPr>
              <w:rPr>
                <w:b/>
                <w:bCs/>
                <w:sz w:val="28"/>
              </w:rPr>
            </w:pPr>
          </w:p>
          <w:p w14:paraId="4B899581" w14:textId="783949C8" w:rsidR="00DD2F1B" w:rsidRDefault="00DD2F1B" w:rsidP="002F258E">
            <w:pPr>
              <w:rPr>
                <w:b/>
                <w:bCs/>
                <w:sz w:val="28"/>
              </w:rPr>
            </w:pPr>
          </w:p>
          <w:p w14:paraId="48D06847" w14:textId="7E3D57E9" w:rsidR="00DD2F1B" w:rsidRDefault="00DD2F1B" w:rsidP="002F258E">
            <w:pPr>
              <w:rPr>
                <w:b/>
                <w:bCs/>
                <w:sz w:val="28"/>
              </w:rPr>
            </w:pPr>
          </w:p>
          <w:p w14:paraId="126289F9" w14:textId="6953C08A" w:rsidR="00DD2F1B" w:rsidRDefault="00DD2F1B" w:rsidP="002F258E">
            <w:pPr>
              <w:rPr>
                <w:b/>
                <w:bCs/>
                <w:sz w:val="28"/>
              </w:rPr>
            </w:pPr>
          </w:p>
          <w:p w14:paraId="4D0E58FB" w14:textId="3A786FC6" w:rsidR="00DD2F1B" w:rsidRDefault="00DD2F1B" w:rsidP="002F258E">
            <w:pPr>
              <w:rPr>
                <w:b/>
                <w:bCs/>
                <w:sz w:val="28"/>
              </w:rPr>
            </w:pPr>
          </w:p>
          <w:p w14:paraId="3964C98F" w14:textId="6A95497D" w:rsidR="00DD2F1B" w:rsidRDefault="00DD2F1B" w:rsidP="002F258E">
            <w:pPr>
              <w:rPr>
                <w:b/>
                <w:bCs/>
                <w:sz w:val="28"/>
              </w:rPr>
            </w:pPr>
          </w:p>
          <w:p w14:paraId="7C3138BE" w14:textId="075AC64A" w:rsidR="00DD2F1B" w:rsidRDefault="00DD2F1B" w:rsidP="002F258E">
            <w:pPr>
              <w:rPr>
                <w:b/>
                <w:bCs/>
                <w:sz w:val="28"/>
              </w:rPr>
            </w:pPr>
          </w:p>
          <w:p w14:paraId="4075C2B3" w14:textId="00BB2140" w:rsidR="00DD2F1B" w:rsidRDefault="00DD2F1B" w:rsidP="002F258E">
            <w:pPr>
              <w:rPr>
                <w:b/>
                <w:bCs/>
                <w:sz w:val="28"/>
              </w:rPr>
            </w:pPr>
          </w:p>
          <w:p w14:paraId="25F74E06" w14:textId="1B78F162" w:rsidR="00DD2F1B" w:rsidRDefault="00DD2F1B" w:rsidP="002F258E">
            <w:pPr>
              <w:rPr>
                <w:b/>
                <w:bCs/>
                <w:sz w:val="28"/>
              </w:rPr>
            </w:pPr>
          </w:p>
          <w:p w14:paraId="09D0FA3C" w14:textId="3BF99C3B" w:rsidR="00DD2F1B" w:rsidRDefault="00DD2F1B" w:rsidP="002F258E">
            <w:pPr>
              <w:rPr>
                <w:b/>
                <w:bCs/>
                <w:sz w:val="28"/>
              </w:rPr>
            </w:pPr>
            <w:r>
              <w:rPr>
                <w:b/>
                <w:bCs/>
                <w:sz w:val="28"/>
              </w:rPr>
              <w:t xml:space="preserve">ADOPT RESOLUTION TO ACCEPT ALLISON MEEK RESIGNATION </w:t>
            </w:r>
          </w:p>
          <w:p w14:paraId="71EB47B1" w14:textId="6A2A3D58" w:rsidR="00DD2F1B" w:rsidRDefault="00DD2F1B" w:rsidP="002F258E">
            <w:pPr>
              <w:rPr>
                <w:b/>
                <w:bCs/>
                <w:sz w:val="28"/>
              </w:rPr>
            </w:pPr>
          </w:p>
          <w:p w14:paraId="71805679" w14:textId="6382434F" w:rsidR="00DD2F1B" w:rsidRDefault="00DD2F1B" w:rsidP="002F258E">
            <w:pPr>
              <w:rPr>
                <w:b/>
                <w:bCs/>
                <w:sz w:val="28"/>
              </w:rPr>
            </w:pPr>
          </w:p>
          <w:p w14:paraId="175D2882" w14:textId="6BE7D1E6" w:rsidR="00DD2F1B" w:rsidRDefault="00DD2F1B" w:rsidP="002F258E">
            <w:pPr>
              <w:rPr>
                <w:b/>
                <w:bCs/>
                <w:sz w:val="28"/>
              </w:rPr>
            </w:pPr>
          </w:p>
          <w:p w14:paraId="376C5A1E" w14:textId="52CA0A96" w:rsidR="00DD2F1B" w:rsidRDefault="00DD2F1B" w:rsidP="002F258E">
            <w:pPr>
              <w:rPr>
                <w:b/>
                <w:bCs/>
                <w:sz w:val="28"/>
              </w:rPr>
            </w:pPr>
          </w:p>
          <w:p w14:paraId="2C050698" w14:textId="66836AA8" w:rsidR="00DD2F1B" w:rsidRDefault="00DD2F1B" w:rsidP="002F258E">
            <w:pPr>
              <w:rPr>
                <w:b/>
                <w:bCs/>
                <w:sz w:val="28"/>
              </w:rPr>
            </w:pPr>
            <w:r>
              <w:rPr>
                <w:b/>
                <w:bCs/>
                <w:sz w:val="28"/>
              </w:rPr>
              <w:t>DISCUSSION ON FILLING VACANT BOARD SEAT</w:t>
            </w:r>
          </w:p>
          <w:p w14:paraId="5A9F8F63" w14:textId="364CB96F" w:rsidR="00DD2F1B" w:rsidRDefault="00DD2F1B" w:rsidP="002F258E">
            <w:pPr>
              <w:rPr>
                <w:b/>
                <w:bCs/>
                <w:sz w:val="28"/>
              </w:rPr>
            </w:pPr>
          </w:p>
          <w:p w14:paraId="3872A374" w14:textId="20F56199" w:rsidR="00DD2F1B" w:rsidRDefault="00DD2F1B" w:rsidP="002F258E">
            <w:pPr>
              <w:rPr>
                <w:b/>
                <w:bCs/>
                <w:sz w:val="28"/>
              </w:rPr>
            </w:pPr>
          </w:p>
          <w:p w14:paraId="00ADF6DD" w14:textId="2CE42C51" w:rsidR="00DD2F1B" w:rsidRDefault="00DD2F1B" w:rsidP="002F258E">
            <w:pPr>
              <w:rPr>
                <w:b/>
                <w:bCs/>
                <w:sz w:val="28"/>
              </w:rPr>
            </w:pPr>
          </w:p>
          <w:p w14:paraId="4884E376" w14:textId="2D170883" w:rsidR="00DD2F1B" w:rsidRDefault="00DD2F1B" w:rsidP="002F258E">
            <w:pPr>
              <w:rPr>
                <w:b/>
                <w:bCs/>
                <w:sz w:val="28"/>
              </w:rPr>
            </w:pPr>
          </w:p>
          <w:p w14:paraId="67AE5544" w14:textId="2609FD14" w:rsidR="00DD2F1B" w:rsidRDefault="00DD2F1B" w:rsidP="002F258E">
            <w:pPr>
              <w:rPr>
                <w:b/>
                <w:bCs/>
                <w:sz w:val="28"/>
              </w:rPr>
            </w:pPr>
          </w:p>
          <w:p w14:paraId="683EA6E7" w14:textId="4695E66D" w:rsidR="00DD2F1B" w:rsidRDefault="00DD2F1B" w:rsidP="002F258E">
            <w:pPr>
              <w:rPr>
                <w:b/>
                <w:bCs/>
                <w:sz w:val="28"/>
              </w:rPr>
            </w:pPr>
          </w:p>
          <w:p w14:paraId="7FB5BCC2" w14:textId="7A176485" w:rsidR="00DD2F1B" w:rsidRDefault="00DD2F1B" w:rsidP="002F258E">
            <w:pPr>
              <w:rPr>
                <w:b/>
                <w:bCs/>
                <w:sz w:val="28"/>
              </w:rPr>
            </w:pPr>
          </w:p>
          <w:p w14:paraId="6E7840DE" w14:textId="165D7CE9" w:rsidR="00DD2F1B" w:rsidRDefault="00DD2F1B" w:rsidP="002F258E">
            <w:pPr>
              <w:rPr>
                <w:b/>
                <w:bCs/>
                <w:sz w:val="28"/>
              </w:rPr>
            </w:pPr>
          </w:p>
          <w:p w14:paraId="1B8DBEA7" w14:textId="27D7D580" w:rsidR="00DD2F1B" w:rsidRDefault="00DD2F1B" w:rsidP="002F258E">
            <w:pPr>
              <w:rPr>
                <w:b/>
                <w:bCs/>
                <w:sz w:val="28"/>
              </w:rPr>
            </w:pPr>
          </w:p>
          <w:p w14:paraId="1E265842" w14:textId="7EFD8936" w:rsidR="00DD2F1B" w:rsidRDefault="00DD2F1B" w:rsidP="002F258E">
            <w:pPr>
              <w:rPr>
                <w:b/>
                <w:bCs/>
                <w:sz w:val="28"/>
              </w:rPr>
            </w:pPr>
            <w:r>
              <w:rPr>
                <w:b/>
                <w:bCs/>
                <w:sz w:val="28"/>
              </w:rPr>
              <w:lastRenderedPageBreak/>
              <w:t>ADOPT RESOLUTION TO APPOINT LESTER OLSSON TO VACANT BOARD SEAT</w:t>
            </w:r>
          </w:p>
          <w:p w14:paraId="5F85CBE2" w14:textId="2AEB9344" w:rsidR="00DD2F1B" w:rsidRDefault="00DD2F1B" w:rsidP="002F258E">
            <w:pPr>
              <w:rPr>
                <w:b/>
                <w:bCs/>
                <w:sz w:val="28"/>
              </w:rPr>
            </w:pPr>
          </w:p>
          <w:p w14:paraId="2A7D5C57" w14:textId="264C37C5" w:rsidR="00DD2F1B" w:rsidRDefault="00DD2F1B" w:rsidP="002F258E">
            <w:pPr>
              <w:rPr>
                <w:b/>
                <w:bCs/>
                <w:sz w:val="28"/>
              </w:rPr>
            </w:pPr>
          </w:p>
          <w:p w14:paraId="550442F4" w14:textId="1F8961EF" w:rsidR="00DD2F1B" w:rsidRDefault="00DD2F1B" w:rsidP="002F258E">
            <w:pPr>
              <w:rPr>
                <w:b/>
                <w:bCs/>
                <w:sz w:val="28"/>
              </w:rPr>
            </w:pPr>
          </w:p>
          <w:p w14:paraId="747ED8C0" w14:textId="414E302A" w:rsidR="00DD2F1B" w:rsidRDefault="00DD2F1B" w:rsidP="002F258E">
            <w:pPr>
              <w:rPr>
                <w:b/>
                <w:bCs/>
                <w:sz w:val="28"/>
              </w:rPr>
            </w:pPr>
          </w:p>
          <w:p w14:paraId="6F9AA32E" w14:textId="338FEC8B" w:rsidR="00DD2F1B" w:rsidRDefault="00DD2F1B" w:rsidP="002F258E">
            <w:pPr>
              <w:rPr>
                <w:b/>
                <w:bCs/>
                <w:sz w:val="28"/>
              </w:rPr>
            </w:pPr>
            <w:r>
              <w:rPr>
                <w:b/>
                <w:bCs/>
                <w:sz w:val="28"/>
              </w:rPr>
              <w:t>DISCUSSION REGARDING IN-PERSON AND/OR PUBLIC ATTENDEES FOR BOE MEETINGS</w:t>
            </w:r>
          </w:p>
          <w:p w14:paraId="33725150" w14:textId="43A62D9C" w:rsidR="00DD2F1B" w:rsidRDefault="00DD2F1B" w:rsidP="002F258E">
            <w:pPr>
              <w:rPr>
                <w:b/>
                <w:bCs/>
                <w:sz w:val="28"/>
              </w:rPr>
            </w:pPr>
          </w:p>
          <w:p w14:paraId="59309D10" w14:textId="390659D0" w:rsidR="00DD2F1B" w:rsidRDefault="00DD2F1B" w:rsidP="002F258E">
            <w:pPr>
              <w:rPr>
                <w:b/>
                <w:bCs/>
                <w:sz w:val="28"/>
              </w:rPr>
            </w:pPr>
          </w:p>
          <w:p w14:paraId="43B042B9" w14:textId="5BFC9BF5" w:rsidR="00DD2F1B" w:rsidRDefault="00DD2F1B" w:rsidP="002F258E">
            <w:pPr>
              <w:rPr>
                <w:b/>
                <w:bCs/>
                <w:sz w:val="28"/>
              </w:rPr>
            </w:pPr>
          </w:p>
          <w:p w14:paraId="04F7DD4D" w14:textId="33F1778A" w:rsidR="00DD2F1B" w:rsidRDefault="00DD2F1B" w:rsidP="002F258E">
            <w:pPr>
              <w:rPr>
                <w:b/>
                <w:bCs/>
                <w:sz w:val="28"/>
              </w:rPr>
            </w:pPr>
          </w:p>
          <w:p w14:paraId="5183B52F" w14:textId="39AD22CA" w:rsidR="00DD2F1B" w:rsidRDefault="00DD2F1B" w:rsidP="002F258E">
            <w:pPr>
              <w:rPr>
                <w:b/>
                <w:bCs/>
                <w:sz w:val="28"/>
              </w:rPr>
            </w:pPr>
            <w:r>
              <w:rPr>
                <w:b/>
                <w:bCs/>
                <w:sz w:val="28"/>
              </w:rPr>
              <w:t>ENTER INTO EXECUTIVE SESSION</w:t>
            </w:r>
          </w:p>
          <w:p w14:paraId="421C7BD8" w14:textId="59C7ECDA" w:rsidR="00DD2F1B" w:rsidRDefault="00DD2F1B" w:rsidP="002F258E">
            <w:pPr>
              <w:rPr>
                <w:b/>
                <w:bCs/>
                <w:sz w:val="28"/>
              </w:rPr>
            </w:pPr>
          </w:p>
          <w:p w14:paraId="65D649CD" w14:textId="68DA18CF" w:rsidR="00DD2F1B" w:rsidRDefault="00DD2F1B" w:rsidP="002F258E">
            <w:pPr>
              <w:rPr>
                <w:b/>
                <w:bCs/>
                <w:sz w:val="28"/>
              </w:rPr>
            </w:pPr>
          </w:p>
          <w:p w14:paraId="11F6A727" w14:textId="28ECE634" w:rsidR="00DD2F1B" w:rsidRDefault="00DD2F1B" w:rsidP="002F258E">
            <w:pPr>
              <w:rPr>
                <w:b/>
                <w:bCs/>
                <w:sz w:val="28"/>
              </w:rPr>
            </w:pPr>
            <w:r>
              <w:rPr>
                <w:b/>
                <w:bCs/>
                <w:sz w:val="28"/>
              </w:rPr>
              <w:t>ADJOURN EXECUTIVE SESSION</w:t>
            </w:r>
          </w:p>
          <w:p w14:paraId="234829F7" w14:textId="227EB0BD" w:rsidR="00DD2F1B" w:rsidRDefault="00DD2F1B" w:rsidP="002F258E">
            <w:pPr>
              <w:rPr>
                <w:b/>
                <w:bCs/>
                <w:sz w:val="28"/>
              </w:rPr>
            </w:pPr>
          </w:p>
          <w:p w14:paraId="300C8845" w14:textId="6BFDB41B" w:rsidR="00DD2F1B" w:rsidRDefault="00DD2F1B" w:rsidP="002F258E">
            <w:pPr>
              <w:rPr>
                <w:b/>
                <w:bCs/>
                <w:sz w:val="28"/>
              </w:rPr>
            </w:pPr>
            <w:r>
              <w:rPr>
                <w:b/>
                <w:bCs/>
                <w:sz w:val="28"/>
              </w:rPr>
              <w:t>RE-ENTER REGULAR MEETING</w:t>
            </w:r>
          </w:p>
          <w:p w14:paraId="7EF36F8F" w14:textId="5C0BB59C" w:rsidR="00DD2F1B" w:rsidRDefault="00DD2F1B" w:rsidP="002F258E">
            <w:pPr>
              <w:rPr>
                <w:b/>
                <w:bCs/>
                <w:sz w:val="28"/>
              </w:rPr>
            </w:pPr>
          </w:p>
          <w:p w14:paraId="48431AD5" w14:textId="51692C34" w:rsidR="00DD2F1B" w:rsidRDefault="00DD2F1B" w:rsidP="002F258E">
            <w:pPr>
              <w:rPr>
                <w:b/>
                <w:bCs/>
                <w:sz w:val="28"/>
              </w:rPr>
            </w:pPr>
          </w:p>
          <w:p w14:paraId="4AD1A407" w14:textId="7EC43969" w:rsidR="00DD2F1B" w:rsidRDefault="00DD2F1B" w:rsidP="002F258E">
            <w:pPr>
              <w:rPr>
                <w:b/>
                <w:bCs/>
                <w:sz w:val="28"/>
              </w:rPr>
            </w:pPr>
            <w:r>
              <w:rPr>
                <w:b/>
                <w:bCs/>
                <w:sz w:val="28"/>
              </w:rPr>
              <w:t>ADJOURNMENT</w:t>
            </w:r>
          </w:p>
          <w:p w14:paraId="698EAC44" w14:textId="77777777" w:rsidR="00DD2F1B" w:rsidRPr="00F33318" w:rsidRDefault="00DD2F1B" w:rsidP="002F258E">
            <w:pPr>
              <w:rPr>
                <w:b/>
                <w:bCs/>
                <w:sz w:val="28"/>
              </w:rPr>
            </w:pPr>
          </w:p>
          <w:p w14:paraId="36CAACFF" w14:textId="77777777" w:rsidR="00FC2B59" w:rsidRPr="00F33318" w:rsidRDefault="00FC2B59" w:rsidP="002F258E">
            <w:pPr>
              <w:rPr>
                <w:b/>
                <w:bCs/>
                <w:sz w:val="28"/>
              </w:rPr>
            </w:pPr>
          </w:p>
          <w:p w14:paraId="0AE9B8D7" w14:textId="77777777" w:rsidR="00FC2B59" w:rsidRPr="00F33318" w:rsidRDefault="00FC2B59" w:rsidP="002F258E">
            <w:pPr>
              <w:rPr>
                <w:b/>
                <w:bCs/>
                <w:sz w:val="28"/>
              </w:rPr>
            </w:pPr>
          </w:p>
          <w:p w14:paraId="046244AD" w14:textId="6741E1D9" w:rsidR="00FC2B59" w:rsidRDefault="00FC2B59" w:rsidP="002F258E">
            <w:pPr>
              <w:rPr>
                <w:b/>
                <w:bCs/>
                <w:sz w:val="28"/>
              </w:rPr>
            </w:pPr>
          </w:p>
        </w:tc>
      </w:tr>
    </w:tbl>
    <w:p w14:paraId="46E9DC7A" w14:textId="2C0DC2AD"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6"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1"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2"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10"/>
  </w:num>
  <w:num w:numId="3">
    <w:abstractNumId w:val="21"/>
  </w:num>
  <w:num w:numId="4">
    <w:abstractNumId w:val="15"/>
  </w:num>
  <w:num w:numId="5">
    <w:abstractNumId w:val="5"/>
  </w:num>
  <w:num w:numId="6">
    <w:abstractNumId w:val="4"/>
  </w:num>
  <w:num w:numId="7">
    <w:abstractNumId w:val="3"/>
  </w:num>
  <w:num w:numId="8">
    <w:abstractNumId w:val="2"/>
  </w:num>
  <w:num w:numId="9">
    <w:abstractNumId w:val="25"/>
  </w:num>
  <w:num w:numId="10">
    <w:abstractNumId w:val="0"/>
  </w:num>
  <w:num w:numId="11">
    <w:abstractNumId w:val="12"/>
  </w:num>
  <w:num w:numId="12">
    <w:abstractNumId w:val="1"/>
  </w:num>
  <w:num w:numId="13">
    <w:abstractNumId w:val="24"/>
  </w:num>
  <w:num w:numId="14">
    <w:abstractNumId w:val="14"/>
  </w:num>
  <w:num w:numId="15">
    <w:abstractNumId w:val="16"/>
  </w:num>
  <w:num w:numId="16">
    <w:abstractNumId w:val="11"/>
  </w:num>
  <w:num w:numId="17">
    <w:abstractNumId w:val="6"/>
  </w:num>
  <w:num w:numId="18">
    <w:abstractNumId w:val="18"/>
  </w:num>
  <w:num w:numId="19">
    <w:abstractNumId w:val="19"/>
  </w:num>
  <w:num w:numId="20">
    <w:abstractNumId w:val="8"/>
  </w:num>
  <w:num w:numId="21">
    <w:abstractNumId w:val="17"/>
  </w:num>
  <w:num w:numId="22">
    <w:abstractNumId w:val="1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22"/>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2EB8"/>
    <w:rsid w:val="00183228"/>
    <w:rsid w:val="00184FAF"/>
    <w:rsid w:val="00185233"/>
    <w:rsid w:val="00191B66"/>
    <w:rsid w:val="0019205B"/>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2EDC"/>
    <w:rsid w:val="002C540C"/>
    <w:rsid w:val="002C6417"/>
    <w:rsid w:val="002C648C"/>
    <w:rsid w:val="002D1765"/>
    <w:rsid w:val="002D1932"/>
    <w:rsid w:val="002D2CA2"/>
    <w:rsid w:val="002D6538"/>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0F9B"/>
    <w:rsid w:val="0047104F"/>
    <w:rsid w:val="00471745"/>
    <w:rsid w:val="00471927"/>
    <w:rsid w:val="00473267"/>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4F8E"/>
    <w:rsid w:val="005C57D1"/>
    <w:rsid w:val="005C5FCD"/>
    <w:rsid w:val="005C62A6"/>
    <w:rsid w:val="005D0FA2"/>
    <w:rsid w:val="005D43D5"/>
    <w:rsid w:val="005D4706"/>
    <w:rsid w:val="005D4F69"/>
    <w:rsid w:val="005E2836"/>
    <w:rsid w:val="005E384E"/>
    <w:rsid w:val="005E51C7"/>
    <w:rsid w:val="005F0403"/>
    <w:rsid w:val="005F1F8F"/>
    <w:rsid w:val="005F373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C6"/>
    <w:rsid w:val="006964A3"/>
    <w:rsid w:val="00696F9E"/>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A6F"/>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C4D"/>
    <w:rsid w:val="00826890"/>
    <w:rsid w:val="008271CD"/>
    <w:rsid w:val="008304F9"/>
    <w:rsid w:val="00830820"/>
    <w:rsid w:val="00832B04"/>
    <w:rsid w:val="00832FB4"/>
    <w:rsid w:val="0083461B"/>
    <w:rsid w:val="008411A7"/>
    <w:rsid w:val="008436C3"/>
    <w:rsid w:val="00845B8F"/>
    <w:rsid w:val="00845BF6"/>
    <w:rsid w:val="008469B2"/>
    <w:rsid w:val="00853D57"/>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4838"/>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B70"/>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391B"/>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C5F6E"/>
    <w:rsid w:val="00BD09E2"/>
    <w:rsid w:val="00BD5137"/>
    <w:rsid w:val="00BD6C22"/>
    <w:rsid w:val="00BD6DF1"/>
    <w:rsid w:val="00BE2FCF"/>
    <w:rsid w:val="00BE4C50"/>
    <w:rsid w:val="00BE749D"/>
    <w:rsid w:val="00BE786C"/>
    <w:rsid w:val="00BF6C46"/>
    <w:rsid w:val="00BF6FD6"/>
    <w:rsid w:val="00C019EA"/>
    <w:rsid w:val="00C0292B"/>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2A5C"/>
    <w:rsid w:val="00D92A6D"/>
    <w:rsid w:val="00D9381F"/>
    <w:rsid w:val="00D9489A"/>
    <w:rsid w:val="00D96CF1"/>
    <w:rsid w:val="00DA2742"/>
    <w:rsid w:val="00DA50B1"/>
    <w:rsid w:val="00DA619A"/>
    <w:rsid w:val="00DB0081"/>
    <w:rsid w:val="00DB0184"/>
    <w:rsid w:val="00DB04AC"/>
    <w:rsid w:val="00DB17AF"/>
    <w:rsid w:val="00DB4E13"/>
    <w:rsid w:val="00DB5754"/>
    <w:rsid w:val="00DB601F"/>
    <w:rsid w:val="00DC015E"/>
    <w:rsid w:val="00DC06BD"/>
    <w:rsid w:val="00DC18A1"/>
    <w:rsid w:val="00DC3BC9"/>
    <w:rsid w:val="00DC3FAE"/>
    <w:rsid w:val="00DC5DAA"/>
    <w:rsid w:val="00DC6855"/>
    <w:rsid w:val="00DC6CC9"/>
    <w:rsid w:val="00DD2F1B"/>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6CCA"/>
    <w:rsid w:val="00E3762A"/>
    <w:rsid w:val="00E4196C"/>
    <w:rsid w:val="00E52A4B"/>
    <w:rsid w:val="00E56C95"/>
    <w:rsid w:val="00E578B1"/>
    <w:rsid w:val="00E60B7D"/>
    <w:rsid w:val="00E627F6"/>
    <w:rsid w:val="00E67A3A"/>
    <w:rsid w:val="00E67A99"/>
    <w:rsid w:val="00E67F96"/>
    <w:rsid w:val="00E70192"/>
    <w:rsid w:val="00E70350"/>
    <w:rsid w:val="00E70E7D"/>
    <w:rsid w:val="00E71920"/>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74B0"/>
    <w:rsid w:val="00EF1BE4"/>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0BD7"/>
    <w:rsid w:val="00F31D8A"/>
    <w:rsid w:val="00F33025"/>
    <w:rsid w:val="00F33318"/>
    <w:rsid w:val="00F3396F"/>
    <w:rsid w:val="00F33F4E"/>
    <w:rsid w:val="00F367ED"/>
    <w:rsid w:val="00F40B41"/>
    <w:rsid w:val="00F417A9"/>
    <w:rsid w:val="00F4429D"/>
    <w:rsid w:val="00F44994"/>
    <w:rsid w:val="00F45EE1"/>
    <w:rsid w:val="00F460B8"/>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590E"/>
    <w:rsid w:val="00FA7998"/>
    <w:rsid w:val="00FB0929"/>
    <w:rsid w:val="00FB2AD6"/>
    <w:rsid w:val="00FB3729"/>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3.xml><?xml version="1.0" encoding="utf-8"?>
<ds:datastoreItem xmlns:ds="http://schemas.openxmlformats.org/officeDocument/2006/customXml" ds:itemID="{2A1283BF-00C2-4F9E-9813-F848980939FC}">
  <ds:schemaRefs>
    <ds:schemaRef ds:uri="http://purl.org/dc/dcmitype/"/>
    <ds:schemaRef ds:uri="036ae7f5-e24a-48be-9379-4f94208a4648"/>
    <ds:schemaRef ds:uri="http://schemas.microsoft.com/office/infopath/2007/PartnerControls"/>
    <ds:schemaRef ds:uri="http://www.w3.org/XML/1998/namespace"/>
    <ds:schemaRef ds:uri="c413fdb9-a279-4970-9568-9d075ed25fa5"/>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4</Pages>
  <Words>1359</Words>
  <Characters>774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6</cp:revision>
  <cp:lastPrinted>2020-06-11T14:10:00Z</cp:lastPrinted>
  <dcterms:created xsi:type="dcterms:W3CDTF">2020-07-09T11:10:00Z</dcterms:created>
  <dcterms:modified xsi:type="dcterms:W3CDTF">2020-07-09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